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91029247fbad72bca4e0d6aae88f9f83d78cfa4"/>
    <w:p>
      <w:pPr>
        <w:pStyle w:val="Heading1"/>
      </w:pPr>
      <w:r>
        <w:t xml:space="preserve">Cover Letter for Hairdresser Position in Brazil São Paulo</w:t>
      </w:r>
    </w:p>
    <w:bookmarkEnd w:id="20"/>
    <w:p>
      <w:pPr>
        <w:pStyle w:val="FirstParagraph"/>
      </w:pPr>
      <w:r>
        <w:t xml:space="preserve">Dear [Hiring Manager's Name],</w:t>
      </w:r>
    </w:p>
    <w:p>
      <w:pPr>
        <w:pStyle w:val="BodyText"/>
      </w:pPr>
      <w:r>
        <w:t xml:space="preserve">I am writing to express my sincere interest in the Hairdresser position at your esteemed establishment in Brazil São Paulo. As a passionate and experienced professional in the beauty industry, I have always been inspired by the vibrant and dynamic culture of São Paulo, a city that is not only a global hub for fashion and innovation but also a melting pot of diverse styles and artistic expression. My background as a Hairdresser, combined with my deep appreciation for Brazilian aesthetics, makes me an ideal candidate to contribute to your team while embracing the unique opportunities this location offers.</w:t>
      </w:r>
    </w:p>
    <w:p>
      <w:pPr>
        <w:pStyle w:val="BodyText"/>
      </w:pPr>
      <w:r>
        <w:t xml:space="preserve">With over [X years] of experience in hairdressing, I have cultivated a strong foundation in cutting-edge techniques, color theory, and client relations. My journey began in [City/Region], where I worked at a renowned salon that emphasized creativity and precision. However, it was my time spent studying Brazilian hair care trends and working with clients from diverse backgrounds that truly shaped my understanding of the importance of cultural sensitivity and adaptability in this field. São Paulo, with its fast-paced lifestyle and high standards for beauty services, is a place where these skills are not just valuable—they are essential.</w:t>
      </w:r>
    </w:p>
    <w:p>
      <w:pPr>
        <w:pStyle w:val="BodyText"/>
      </w:pPr>
      <w:r>
        <w:t xml:space="preserve">As a Hairdresser, I pride myself on staying ahead of industry trends while maintaining a commitment to personalized service. Whether it’s crafting bold new hairstyles that reflect the latest international influences or mastering traditional Brazilian techniques like the "corte de cabelo" (haircut) or "coloração natural" (natural coloring), I approach each client with creativity, attention to detail, and a genuine desire to exceed their expectations. In Brazil São Paulo, where clients often seek both functionality and artistry in their haircare, my ability to balance these elements is a strength that I believe aligns perfectly with your salon’s mission.</w:t>
      </w:r>
    </w:p>
    <w:p>
      <w:pPr>
        <w:pStyle w:val="BodyText"/>
      </w:pPr>
      <w:r>
        <w:t xml:space="preserve">One of the key aspects of working in Brazil São Paulo is the ability to adapt to a highly competitive market. The city’s salons are known for their high standards, and clients expect nothing less than excellence. During my time in [previous location], I consistently delivered exceptional results by staying informed about emerging trends such as micro-braiding, natural hair care, and sustainable beauty practices. I also developed strong communication skills to build trust with clients and ensure their needs are met with professionalism and warmth. These experiences have prepared me to thrive in the fast-paced environment of São Paulo’s beauty industry.</w:t>
      </w:r>
    </w:p>
    <w:p>
      <w:pPr>
        <w:pStyle w:val="BodyText"/>
      </w:pPr>
      <w:r>
        <w:t xml:space="preserve">Another reason I am excited about this opportunity is my understanding of the cultural nuances that shape hairdressing in Brazil. Brazilian clients often prioritize not only aesthetic appeal but also practicality, given the country’s tropical climate and active lifestyle. For example, I have extensive experience in creating hairstyles that are both stylish and resistant to humidity, as well as recommending products tailored to the specific needs of different hair types. In São Paulo, where diversity is celebrated and individuality is a hallmark of personal style, I am confident that my ability to connect with clients on a personal level will make me a valuable asset to your team.</w:t>
      </w:r>
    </w:p>
    <w:p>
      <w:pPr>
        <w:pStyle w:val="BodyText"/>
      </w:pPr>
      <w:r>
        <w:t xml:space="preserve">My dedication to continuous learning has also been a driving force in my career. I have attended workshops on advanced cutting techniques, color coordination, and client relationship management, all of which have enhanced my expertise as a Hairdresser. Additionally, I stay updated on the latest developments in the beauty industry through online courses and professional networks. This commitment to growth ensures that I can offer innovative solutions to clients while maintaining the highest standards of service.</w:t>
      </w:r>
    </w:p>
    <w:p>
      <w:pPr>
        <w:pStyle w:val="BodyText"/>
      </w:pPr>
      <w:r>
        <w:t xml:space="preserve">In Brazil São Paulo, where the demand for skilled hairdressers is high and competition is fierce, I believe my combination of technical proficiency, cultural awareness, and customer-centric approach sets me apart. I am particularly drawn to your salon’s reputation for excellence and its commitment to creating a welcoming environment for both clients and staff. I am eager to contribute my skills to support this vision while learning from the expertise of your team.</w:t>
      </w:r>
    </w:p>
    <w:p>
      <w:pPr>
        <w:pStyle w:val="BodyText"/>
      </w:pPr>
      <w:r>
        <w:t xml:space="preserve">I would welcome the opportunity to discuss how my background, skills, and passion for hairdressing align with the goals of your salon. Thank you for considering my application. I look forward to the possibility of contributing to the success of your business in Brazil São Paulo and helping clients achieve their beauty aspirations.</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Brazil São Paulo</dc:title>
  <dc:creator/>
  <dc:language>en</dc:language>
  <cp:keywords/>
  <dcterms:created xsi:type="dcterms:W3CDTF">2026-07-25T04:16:02Z</dcterms:created>
  <dcterms:modified xsi:type="dcterms:W3CDTF">2026-07-25T04:16:02Z</dcterms:modified>
</cp:coreProperties>
</file>

<file path=docProps/custom.xml><?xml version="1.0" encoding="utf-8"?>
<Properties xmlns="http://schemas.openxmlformats.org/officeDocument/2006/custom-properties" xmlns:vt="http://schemas.openxmlformats.org/officeDocument/2006/docPropsVTypes"/>
</file>